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400B33" w14:textId="65E79058" w:rsidR="00BF7E95" w:rsidRDefault="00BF7E95" w:rsidP="00BF7E95">
      <w:r>
        <w:t>STATE OF MINNESOTA</w:t>
      </w:r>
      <w:r w:rsidR="00DC4D80">
        <w:tab/>
      </w:r>
      <w:r w:rsidR="00DC4D80">
        <w:tab/>
      </w:r>
      <w:r w:rsidR="00DC4D80">
        <w:tab/>
      </w:r>
      <w:r w:rsidR="00DC4D80">
        <w:tab/>
      </w:r>
      <w:r w:rsidR="00DC4D80">
        <w:tab/>
      </w:r>
      <w:r w:rsidR="00334CF8">
        <w:t xml:space="preserve">           </w:t>
      </w:r>
      <w:r w:rsidR="00C239F8">
        <w:t xml:space="preserve"> </w:t>
      </w:r>
      <w:r w:rsidR="003817C5">
        <w:t xml:space="preserve">          </w:t>
      </w:r>
      <w:r w:rsidR="004F5FC4">
        <w:t xml:space="preserve">    </w:t>
      </w:r>
      <w:r w:rsidR="00DF0ACE">
        <w:t>FIRST</w:t>
      </w:r>
      <w:r w:rsidR="00220911">
        <w:t xml:space="preserve"> </w:t>
      </w:r>
      <w:r>
        <w:t>MEETING</w:t>
      </w:r>
    </w:p>
    <w:p w14:paraId="7EFA763F" w14:textId="206EA003" w:rsidR="00BF7E95" w:rsidRDefault="00BF7E95" w:rsidP="00BF7E95">
      <w:r>
        <w:t>HOUSE OF REPRESENTATIVES</w:t>
      </w:r>
      <w:r>
        <w:tab/>
      </w:r>
      <w:r>
        <w:tab/>
      </w:r>
      <w:r w:rsidRPr="003A4B00">
        <w:t xml:space="preserve">                                  NINETY-</w:t>
      </w:r>
      <w:r w:rsidR="00DF0ACE">
        <w:t>THIRD</w:t>
      </w:r>
      <w:r w:rsidRPr="003A4B00">
        <w:t xml:space="preserve"> </w:t>
      </w:r>
      <w:r>
        <w:t>SESSION</w:t>
      </w:r>
    </w:p>
    <w:p w14:paraId="69973D1B" w14:textId="77777777" w:rsidR="00BF7E95" w:rsidRDefault="00BF7E95" w:rsidP="00BF7E95"/>
    <w:p w14:paraId="6A101623" w14:textId="77777777" w:rsidR="00BF7E95" w:rsidRDefault="00BF7E95" w:rsidP="00BF7E95"/>
    <w:p w14:paraId="062E3B0C" w14:textId="77777777" w:rsidR="00BF7E95" w:rsidRPr="005C4085" w:rsidRDefault="00BF7E95" w:rsidP="00BF7E95">
      <w:pPr>
        <w:rPr>
          <w:b/>
        </w:rPr>
      </w:pPr>
    </w:p>
    <w:p w14:paraId="369BF847" w14:textId="68A75E15" w:rsidR="00BF7E95" w:rsidRPr="005C4085" w:rsidRDefault="00DF0ACE" w:rsidP="00C67287">
      <w:pPr>
        <w:jc w:val="center"/>
        <w:rPr>
          <w:b/>
        </w:rPr>
      </w:pPr>
      <w:r>
        <w:rPr>
          <w:b/>
        </w:rPr>
        <w:t xml:space="preserve">HUMAN SERVICES FINANCE </w:t>
      </w:r>
      <w:r w:rsidR="008A26C5">
        <w:rPr>
          <w:b/>
        </w:rPr>
        <w:t xml:space="preserve">&amp; HUMAN SERVICE POLICY JOINT </w:t>
      </w:r>
      <w:r>
        <w:rPr>
          <w:b/>
        </w:rPr>
        <w:t>COMMITTEE MEETING MIN</w:t>
      </w:r>
      <w:r w:rsidR="008A26C5">
        <w:rPr>
          <w:b/>
        </w:rPr>
        <w:t>U</w:t>
      </w:r>
      <w:r>
        <w:rPr>
          <w:b/>
        </w:rPr>
        <w:t>TES</w:t>
      </w:r>
    </w:p>
    <w:p w14:paraId="1890891F" w14:textId="77777777" w:rsidR="00BF7E95" w:rsidRDefault="00BF7E95" w:rsidP="00BF7E95">
      <w:pPr>
        <w:jc w:val="center"/>
      </w:pPr>
    </w:p>
    <w:p w14:paraId="3BC18F54" w14:textId="22673238" w:rsidR="00BF7E95" w:rsidRDefault="00BF7E95" w:rsidP="00BF7E95">
      <w:r>
        <w:t xml:space="preserve">Representative </w:t>
      </w:r>
      <w:r w:rsidR="00DF0ACE">
        <w:t>Mohamud Noor</w:t>
      </w:r>
      <w:r w:rsidR="005A75B3">
        <w:t>,</w:t>
      </w:r>
      <w:r w:rsidR="00887E31">
        <w:t xml:space="preserve"> Chair</w:t>
      </w:r>
      <w:r w:rsidR="005C7560">
        <w:t xml:space="preserve"> </w:t>
      </w:r>
      <w:r>
        <w:t>of the Committee on</w:t>
      </w:r>
      <w:r w:rsidR="00DF0ACE">
        <w:t xml:space="preserve"> Human Services Finance</w:t>
      </w:r>
      <w:r w:rsidR="00D93558">
        <w:t>,</w:t>
      </w:r>
      <w:r w:rsidR="00D93558" w:rsidRPr="00D93558">
        <w:t xml:space="preserve"> </w:t>
      </w:r>
      <w:r>
        <w:t>called the</w:t>
      </w:r>
      <w:r w:rsidR="0056507B">
        <w:t xml:space="preserve"> </w:t>
      </w:r>
      <w:r>
        <w:t>meeting</w:t>
      </w:r>
      <w:r w:rsidR="000A171E">
        <w:t xml:space="preserve"> to</w:t>
      </w:r>
      <w:r w:rsidR="00FF7FDD">
        <w:t xml:space="preserve"> order at </w:t>
      </w:r>
      <w:r w:rsidR="00DF0ACE">
        <w:t>1:</w:t>
      </w:r>
      <w:r w:rsidR="001C1502">
        <w:t>01</w:t>
      </w:r>
      <w:r w:rsidR="00DF0ACE">
        <w:t xml:space="preserve"> PM </w:t>
      </w:r>
      <w:r w:rsidR="00FF7FDD" w:rsidRPr="00592512">
        <w:t>on</w:t>
      </w:r>
      <w:r w:rsidR="00DF0ACE">
        <w:t xml:space="preserve"> January</w:t>
      </w:r>
      <w:r w:rsidR="004F5FC4">
        <w:t xml:space="preserve"> 10</w:t>
      </w:r>
      <w:r>
        <w:t>, 20</w:t>
      </w:r>
      <w:r w:rsidR="00334CF8">
        <w:t>2</w:t>
      </w:r>
      <w:r w:rsidR="00DF0ACE">
        <w:t>3</w:t>
      </w:r>
      <w:r w:rsidR="0056507B">
        <w:t xml:space="preserve"> </w:t>
      </w:r>
      <w:r w:rsidR="00B85B41" w:rsidRPr="00B85B41">
        <w:t xml:space="preserve">in Room </w:t>
      </w:r>
      <w:r w:rsidR="00DF0ACE">
        <w:t>200</w:t>
      </w:r>
      <w:r w:rsidR="00B85B41" w:rsidRPr="00B85B41">
        <w:t xml:space="preserve"> of the State Office Building.</w:t>
      </w:r>
    </w:p>
    <w:p w14:paraId="7FA6826C" w14:textId="77777777" w:rsidR="00B85B41" w:rsidRDefault="00B85B41" w:rsidP="00BF7E95"/>
    <w:p w14:paraId="0BA4660E" w14:textId="62982B90" w:rsidR="00BF7E95" w:rsidRDefault="00BF7E95" w:rsidP="00BF7E95">
      <w:r>
        <w:t>The Committee Legislative Assistant noted the roll.</w:t>
      </w:r>
    </w:p>
    <w:p w14:paraId="3CEBE713" w14:textId="77777777" w:rsidR="00BF7E95" w:rsidRDefault="00BF7E95" w:rsidP="00BF7E95"/>
    <w:p w14:paraId="40E2619E" w14:textId="7D0C618F" w:rsidR="003C72C4" w:rsidRPr="00131419" w:rsidRDefault="00556291" w:rsidP="00BF7E95">
      <w:pPr>
        <w:rPr>
          <w:b/>
        </w:rPr>
      </w:pPr>
      <w:r>
        <w:rPr>
          <w:b/>
        </w:rPr>
        <w:t xml:space="preserve">Human Services Finance </w:t>
      </w:r>
      <w:r w:rsidR="00847FB7" w:rsidRPr="00131419">
        <w:rPr>
          <w:b/>
        </w:rPr>
        <w:t xml:space="preserve">Members </w:t>
      </w:r>
      <w:r>
        <w:rPr>
          <w:b/>
        </w:rPr>
        <w:t>P</w:t>
      </w:r>
      <w:r w:rsidR="00847FB7" w:rsidRPr="00131419">
        <w:rPr>
          <w:b/>
        </w:rPr>
        <w:t>resent:</w:t>
      </w:r>
    </w:p>
    <w:p w14:paraId="3D09CA67" w14:textId="4477E62D" w:rsidR="00525A57" w:rsidRPr="00CF4342" w:rsidRDefault="00DF0ACE" w:rsidP="00525A57">
      <w:r>
        <w:t>Mohamud, Noor (</w:t>
      </w:r>
      <w:r w:rsidR="00525A57" w:rsidRPr="00CF4342">
        <w:t>Chair</w:t>
      </w:r>
      <w:r>
        <w:t>)</w:t>
      </w:r>
    </w:p>
    <w:p w14:paraId="5AD13EDD" w14:textId="041B1026" w:rsidR="00845D15" w:rsidRPr="00CF4342" w:rsidRDefault="00DF0ACE" w:rsidP="00845D15">
      <w:r>
        <w:t>Bahner, Kristin</w:t>
      </w:r>
      <w:r w:rsidR="00845D15" w:rsidRPr="00CF4342">
        <w:t xml:space="preserve"> </w:t>
      </w:r>
      <w:r>
        <w:t>(</w:t>
      </w:r>
      <w:r w:rsidR="00845D15" w:rsidRPr="00CF4342">
        <w:t>Vice Chair</w:t>
      </w:r>
      <w:r>
        <w:t xml:space="preserve">) </w:t>
      </w:r>
    </w:p>
    <w:p w14:paraId="2BF62E44" w14:textId="6AC58961" w:rsidR="007E4C96" w:rsidRDefault="00461C88" w:rsidP="00461C88">
      <w:r>
        <w:t>Clardy,</w:t>
      </w:r>
      <w:r w:rsidR="004F5FC4">
        <w:t xml:space="preserve"> </w:t>
      </w:r>
      <w:r>
        <w:t xml:space="preserve">Mary Frances </w:t>
      </w:r>
    </w:p>
    <w:p w14:paraId="3C949AC6" w14:textId="77777777" w:rsidR="00461C88" w:rsidRDefault="00461C88" w:rsidP="00461C88">
      <w:r>
        <w:t xml:space="preserve">Fischer, Peter </w:t>
      </w:r>
    </w:p>
    <w:p w14:paraId="241A5971" w14:textId="77777777" w:rsidR="00461C88" w:rsidRDefault="00461C88" w:rsidP="00461C88">
      <w:r>
        <w:t xml:space="preserve">Hicks, Kim </w:t>
      </w:r>
    </w:p>
    <w:p w14:paraId="2360407E" w14:textId="6D76930B" w:rsidR="00461C88" w:rsidRDefault="00461C88" w:rsidP="00461C88">
      <w:r>
        <w:t>Keeler, Heather</w:t>
      </w:r>
    </w:p>
    <w:p w14:paraId="78F3F7B1" w14:textId="098AC8E9" w:rsidR="00461C88" w:rsidRDefault="00461C88" w:rsidP="00461C88">
      <w:r>
        <w:t>Kotyza-Witthuhn, Carlie</w:t>
      </w:r>
    </w:p>
    <w:p w14:paraId="2C4A3FD4" w14:textId="109EB4EA" w:rsidR="00461C88" w:rsidRDefault="00461C88" w:rsidP="00461C88">
      <w:r>
        <w:t>Pryor, Laurie</w:t>
      </w:r>
    </w:p>
    <w:p w14:paraId="338F3419" w14:textId="4C453551" w:rsidR="00461C88" w:rsidRDefault="00461C88" w:rsidP="00461C88">
      <w:r>
        <w:t>Reyer, Liz</w:t>
      </w:r>
    </w:p>
    <w:p w14:paraId="161B30C8" w14:textId="33B63C79" w:rsidR="00461C88" w:rsidRDefault="00461C88" w:rsidP="00461C88">
      <w:r>
        <w:t>Neu Brindley, Anne (Lead)</w:t>
      </w:r>
    </w:p>
    <w:p w14:paraId="713AAC5F" w14:textId="5B85ED26" w:rsidR="00461C88" w:rsidRDefault="00461C88" w:rsidP="00461C88">
      <w:r>
        <w:t>Baker, Dave</w:t>
      </w:r>
    </w:p>
    <w:p w14:paraId="3BE7A971" w14:textId="3B1C59CB" w:rsidR="00461C88" w:rsidRDefault="00461C88" w:rsidP="00461C88">
      <w:r>
        <w:t>Franson, Mary</w:t>
      </w:r>
    </w:p>
    <w:p w14:paraId="49AD902C" w14:textId="03211308" w:rsidR="00461C88" w:rsidRDefault="00461C88" w:rsidP="00461C88">
      <w:r>
        <w:t>Gillman, Dawn</w:t>
      </w:r>
    </w:p>
    <w:p w14:paraId="26E3BEC6" w14:textId="3638C48B" w:rsidR="00461C88" w:rsidRDefault="00461C88" w:rsidP="00461C88">
      <w:r>
        <w:t>Quam, Duane</w:t>
      </w:r>
    </w:p>
    <w:p w14:paraId="5FEB37F7" w14:textId="473F9E53" w:rsidR="00556291" w:rsidRDefault="00461C88" w:rsidP="00461C88">
      <w:r>
        <w:t xml:space="preserve">Zeleznikar, Natalie </w:t>
      </w:r>
    </w:p>
    <w:p w14:paraId="15035160" w14:textId="4553A383" w:rsidR="00556291" w:rsidRPr="00556291" w:rsidRDefault="00556291" w:rsidP="00461C88">
      <w:pPr>
        <w:rPr>
          <w:b/>
        </w:rPr>
      </w:pPr>
      <w:r>
        <w:rPr>
          <w:b/>
        </w:rPr>
        <w:t xml:space="preserve">Human Services Policy </w:t>
      </w:r>
      <w:r w:rsidRPr="00131419">
        <w:rPr>
          <w:b/>
        </w:rPr>
        <w:t xml:space="preserve">Members </w:t>
      </w:r>
      <w:r>
        <w:rPr>
          <w:b/>
        </w:rPr>
        <w:t>P</w:t>
      </w:r>
      <w:r w:rsidRPr="00131419">
        <w:rPr>
          <w:b/>
        </w:rPr>
        <w:t>resent:</w:t>
      </w:r>
    </w:p>
    <w:p w14:paraId="7ABAC10A" w14:textId="3FED4D16" w:rsidR="003C6B27" w:rsidRDefault="003C6B27" w:rsidP="00461C88">
      <w:r>
        <w:t>Fischer, Peter</w:t>
      </w:r>
      <w:r w:rsidR="00556291">
        <w:t xml:space="preserve"> (Chair) </w:t>
      </w:r>
    </w:p>
    <w:p w14:paraId="51632423" w14:textId="229EC355" w:rsidR="003C6B27" w:rsidRDefault="003C6B27" w:rsidP="00461C88">
      <w:r>
        <w:t xml:space="preserve">Curran, </w:t>
      </w:r>
      <w:proofErr w:type="spellStart"/>
      <w:r>
        <w:t>Brion</w:t>
      </w:r>
      <w:proofErr w:type="spellEnd"/>
    </w:p>
    <w:p w14:paraId="3FB86015" w14:textId="56BBC86A" w:rsidR="003C6B27" w:rsidRDefault="003C6B27" w:rsidP="00461C88">
      <w:r>
        <w:t>Edelson, Heather</w:t>
      </w:r>
    </w:p>
    <w:p w14:paraId="13C1E78C" w14:textId="3C5BF8AF" w:rsidR="003C6B27" w:rsidRDefault="003C6B27" w:rsidP="00461C88">
      <w:r>
        <w:t>Finke, Leigh</w:t>
      </w:r>
    </w:p>
    <w:p w14:paraId="2F601E3A" w14:textId="4839F7EA" w:rsidR="003C6B27" w:rsidRDefault="003C6B27" w:rsidP="00461C88">
      <w:r>
        <w:t>Hanson, Jessica</w:t>
      </w:r>
    </w:p>
    <w:p w14:paraId="72E8AA1D" w14:textId="74174182" w:rsidR="00556291" w:rsidRDefault="00556291" w:rsidP="00461C88">
      <w:r>
        <w:t>Hicks, Kim</w:t>
      </w:r>
    </w:p>
    <w:p w14:paraId="3B391E6C" w14:textId="6E8AD9E9" w:rsidR="00556291" w:rsidRDefault="00556291" w:rsidP="00461C88">
      <w:r>
        <w:t xml:space="preserve">Noor, Mohamud </w:t>
      </w:r>
    </w:p>
    <w:p w14:paraId="240B6EF7" w14:textId="511BEA51" w:rsidR="003C6B27" w:rsidRDefault="003C6B27" w:rsidP="00461C88">
      <w:r>
        <w:t>Kiel, Debra</w:t>
      </w:r>
      <w:r w:rsidR="00556291">
        <w:t xml:space="preserve"> (Lead)</w:t>
      </w:r>
    </w:p>
    <w:p w14:paraId="36F8F5F9" w14:textId="5FD6A313" w:rsidR="00556291" w:rsidRDefault="00556291" w:rsidP="00461C88">
      <w:r>
        <w:t>Backer, Jeff</w:t>
      </w:r>
    </w:p>
    <w:p w14:paraId="483AEB3D" w14:textId="1C273029" w:rsidR="00556291" w:rsidRDefault="00556291" w:rsidP="00461C88">
      <w:r>
        <w:t>Baker, Dave</w:t>
      </w:r>
    </w:p>
    <w:p w14:paraId="12D1FBC6" w14:textId="706C6E8C" w:rsidR="00556291" w:rsidRDefault="00556291" w:rsidP="00461C88">
      <w:r>
        <w:t>Engen, Elliot</w:t>
      </w:r>
    </w:p>
    <w:p w14:paraId="0AD9E3E1" w14:textId="7596DCF8" w:rsidR="00556291" w:rsidRDefault="00556291" w:rsidP="00461C88">
      <w:r>
        <w:t>Novotny, Paul</w:t>
      </w:r>
    </w:p>
    <w:p w14:paraId="152B7697" w14:textId="3F712D03" w:rsidR="00091CAF" w:rsidRDefault="00091CAF" w:rsidP="007E4C96"/>
    <w:p w14:paraId="1DDD6B63" w14:textId="259CFFF3" w:rsidR="00845D15" w:rsidRDefault="00091CAF" w:rsidP="00845D15">
      <w:pPr>
        <w:rPr>
          <w:b/>
          <w:bCs/>
        </w:rPr>
      </w:pPr>
      <w:r w:rsidRPr="00091CAF">
        <w:rPr>
          <w:b/>
          <w:bCs/>
        </w:rPr>
        <w:t xml:space="preserve">Members </w:t>
      </w:r>
      <w:r>
        <w:rPr>
          <w:b/>
          <w:bCs/>
        </w:rPr>
        <w:t>e</w:t>
      </w:r>
      <w:r w:rsidRPr="00091CAF">
        <w:rPr>
          <w:b/>
          <w:bCs/>
        </w:rPr>
        <w:t>xcused:</w:t>
      </w:r>
    </w:p>
    <w:p w14:paraId="63059C68" w14:textId="77777777" w:rsidR="00F7077F" w:rsidRDefault="00F7077F" w:rsidP="00F7077F">
      <w:r>
        <w:t>Frederick, Luke (Vice Chair)</w:t>
      </w:r>
    </w:p>
    <w:p w14:paraId="5E3B2FB7" w14:textId="77777777" w:rsidR="00847FB7" w:rsidRDefault="00847FB7" w:rsidP="00BF7E95"/>
    <w:p w14:paraId="62062C13" w14:textId="2BA61E22" w:rsidR="0013420E" w:rsidRDefault="008214D2" w:rsidP="00BF7E95">
      <w:r w:rsidRPr="00845D15">
        <w:t>A quorum was present</w:t>
      </w:r>
      <w:r w:rsidR="0013420E" w:rsidRPr="00845D15">
        <w:t xml:space="preserve">. </w:t>
      </w:r>
    </w:p>
    <w:p w14:paraId="63AB5E90" w14:textId="40579BB8" w:rsidR="00687975" w:rsidRDefault="00687975" w:rsidP="00EB4A45"/>
    <w:p w14:paraId="424AAB8C" w14:textId="67C3A1F1" w:rsidR="00687975" w:rsidRDefault="00687975" w:rsidP="00461C88">
      <w:r>
        <w:t xml:space="preserve">Presentation </w:t>
      </w:r>
      <w:r w:rsidR="00461C88">
        <w:t xml:space="preserve">provided by house non-partisan staff with overview of Human Services. </w:t>
      </w:r>
    </w:p>
    <w:p w14:paraId="45A3FA71" w14:textId="77777777" w:rsidR="00687975" w:rsidRDefault="00687975" w:rsidP="00687975"/>
    <w:p w14:paraId="3ECBA00F" w14:textId="50AF3738" w:rsidR="00687975" w:rsidRDefault="00A225FC" w:rsidP="00687975">
      <w:r>
        <w:t>Presenting</w:t>
      </w:r>
      <w:r w:rsidR="00687975">
        <w:t>:</w:t>
      </w:r>
    </w:p>
    <w:p w14:paraId="3E54BC40" w14:textId="41A8074E" w:rsidR="00461C88" w:rsidRPr="00461C88" w:rsidRDefault="00461C88" w:rsidP="00461C88">
      <w:pPr>
        <w:pStyle w:val="ListParagraph"/>
        <w:numPr>
          <w:ilvl w:val="0"/>
          <w:numId w:val="39"/>
        </w:numPr>
        <w:autoSpaceDE w:val="0"/>
        <w:autoSpaceDN w:val="0"/>
        <w:adjustRightInd w:val="0"/>
        <w:rPr>
          <w:rFonts w:ascii="TimesNewRomanPSMT" w:hAnsi="TimesNewRomanPSMT" w:cs="TimesNewRomanPSMT"/>
          <w:szCs w:val="24"/>
        </w:rPr>
      </w:pPr>
      <w:r w:rsidRPr="00461C88">
        <w:rPr>
          <w:rFonts w:ascii="TimesNewRomanPS-BoldMT" w:hAnsi="TimesNewRomanPS-BoldMT" w:cs="TimesNewRomanPS-BoldMT"/>
          <w:b/>
          <w:bCs/>
          <w:szCs w:val="24"/>
        </w:rPr>
        <w:t xml:space="preserve">Doug Berg: </w:t>
      </w:r>
      <w:r w:rsidRPr="00461C88">
        <w:rPr>
          <w:rFonts w:ascii="TimesNewRomanPSMT" w:hAnsi="TimesNewRomanPSMT" w:cs="TimesNewRomanPSMT"/>
          <w:szCs w:val="24"/>
        </w:rPr>
        <w:t>Fiscal Analysis Department</w:t>
      </w:r>
    </w:p>
    <w:p w14:paraId="53C6C93A" w14:textId="5737D771" w:rsidR="00461C88" w:rsidRPr="00461C88" w:rsidRDefault="00461C88" w:rsidP="00461C88">
      <w:pPr>
        <w:pStyle w:val="ListParagraph"/>
        <w:numPr>
          <w:ilvl w:val="0"/>
          <w:numId w:val="39"/>
        </w:numPr>
        <w:autoSpaceDE w:val="0"/>
        <w:autoSpaceDN w:val="0"/>
        <w:adjustRightInd w:val="0"/>
        <w:rPr>
          <w:rFonts w:ascii="TimesNewRomanPSMT" w:hAnsi="TimesNewRomanPSMT" w:cs="TimesNewRomanPSMT"/>
          <w:szCs w:val="24"/>
        </w:rPr>
      </w:pPr>
      <w:r w:rsidRPr="00461C88">
        <w:rPr>
          <w:rFonts w:ascii="TimesNewRomanPS-BoldMT" w:hAnsi="TimesNewRomanPS-BoldMT" w:cs="TimesNewRomanPS-BoldMT"/>
          <w:b/>
          <w:bCs/>
          <w:szCs w:val="24"/>
        </w:rPr>
        <w:t xml:space="preserve">Joe Harney: </w:t>
      </w:r>
      <w:r w:rsidRPr="00461C88">
        <w:rPr>
          <w:rFonts w:ascii="TimesNewRomanPSMT" w:hAnsi="TimesNewRomanPSMT" w:cs="TimesNewRomanPSMT"/>
          <w:szCs w:val="24"/>
        </w:rPr>
        <w:t>Fiscal Analysis Department</w:t>
      </w:r>
    </w:p>
    <w:p w14:paraId="3BFBC845" w14:textId="3441D300" w:rsidR="00461C88" w:rsidRPr="00461C88" w:rsidRDefault="00461C88" w:rsidP="00461C88">
      <w:pPr>
        <w:pStyle w:val="ListParagraph"/>
        <w:numPr>
          <w:ilvl w:val="0"/>
          <w:numId w:val="39"/>
        </w:numPr>
        <w:autoSpaceDE w:val="0"/>
        <w:autoSpaceDN w:val="0"/>
        <w:adjustRightInd w:val="0"/>
        <w:rPr>
          <w:rFonts w:ascii="TimesNewRomanPSMT" w:hAnsi="TimesNewRomanPSMT" w:cs="TimesNewRomanPSMT"/>
          <w:szCs w:val="24"/>
        </w:rPr>
      </w:pPr>
      <w:proofErr w:type="spellStart"/>
      <w:r w:rsidRPr="00461C88">
        <w:rPr>
          <w:rFonts w:ascii="TimesNewRomanPS-BoldMT" w:hAnsi="TimesNewRomanPS-BoldMT" w:cs="TimesNewRomanPS-BoldMT"/>
          <w:b/>
          <w:bCs/>
          <w:szCs w:val="24"/>
        </w:rPr>
        <w:t>Danyell</w:t>
      </w:r>
      <w:proofErr w:type="spellEnd"/>
      <w:r w:rsidRPr="00461C88">
        <w:rPr>
          <w:rFonts w:ascii="TimesNewRomanPS-BoldMT" w:hAnsi="TimesNewRomanPS-BoldMT" w:cs="TimesNewRomanPS-BoldMT"/>
          <w:b/>
          <w:bCs/>
          <w:szCs w:val="24"/>
        </w:rPr>
        <w:t xml:space="preserve"> </w:t>
      </w:r>
      <w:proofErr w:type="spellStart"/>
      <w:r w:rsidRPr="00461C88">
        <w:rPr>
          <w:rFonts w:ascii="TimesNewRomanPS-BoldMT" w:hAnsi="TimesNewRomanPS-BoldMT" w:cs="TimesNewRomanPS-BoldMT"/>
          <w:b/>
          <w:bCs/>
          <w:szCs w:val="24"/>
        </w:rPr>
        <w:t>Punelli</w:t>
      </w:r>
      <w:proofErr w:type="spellEnd"/>
      <w:r w:rsidRPr="00461C88">
        <w:rPr>
          <w:rFonts w:ascii="TimesNewRomanPS-BoldMT" w:hAnsi="TimesNewRomanPS-BoldMT" w:cs="TimesNewRomanPS-BoldMT"/>
          <w:b/>
          <w:bCs/>
          <w:szCs w:val="24"/>
        </w:rPr>
        <w:t xml:space="preserve">: </w:t>
      </w:r>
      <w:r w:rsidRPr="00461C88">
        <w:rPr>
          <w:rFonts w:ascii="TimesNewRomanPSMT" w:hAnsi="TimesNewRomanPSMT" w:cs="TimesNewRomanPSMT"/>
          <w:szCs w:val="24"/>
        </w:rPr>
        <w:t>Research Department</w:t>
      </w:r>
    </w:p>
    <w:p w14:paraId="413B90DE" w14:textId="05E37F3C" w:rsidR="00331050" w:rsidRDefault="00461C88" w:rsidP="00EB4A45">
      <w:pPr>
        <w:pStyle w:val="ListParagraph"/>
        <w:numPr>
          <w:ilvl w:val="0"/>
          <w:numId w:val="39"/>
        </w:numPr>
      </w:pPr>
      <w:r w:rsidRPr="00461C88">
        <w:rPr>
          <w:rFonts w:ascii="TimesNewRomanPS-BoldMT" w:hAnsi="TimesNewRomanPS-BoldMT" w:cs="TimesNewRomanPS-BoldMT"/>
          <w:b/>
          <w:bCs/>
          <w:szCs w:val="24"/>
        </w:rPr>
        <w:t xml:space="preserve">Sarah </w:t>
      </w:r>
      <w:proofErr w:type="spellStart"/>
      <w:r w:rsidRPr="00461C88">
        <w:rPr>
          <w:rFonts w:ascii="TimesNewRomanPS-BoldMT" w:hAnsi="TimesNewRomanPS-BoldMT" w:cs="TimesNewRomanPS-BoldMT"/>
          <w:b/>
          <w:bCs/>
          <w:szCs w:val="24"/>
        </w:rPr>
        <w:t>Sunderman</w:t>
      </w:r>
      <w:proofErr w:type="spellEnd"/>
      <w:r w:rsidRPr="00461C88">
        <w:rPr>
          <w:rFonts w:ascii="TimesNewRomanPS-BoldMT" w:hAnsi="TimesNewRomanPS-BoldMT" w:cs="TimesNewRomanPS-BoldMT"/>
          <w:b/>
          <w:bCs/>
          <w:szCs w:val="24"/>
        </w:rPr>
        <w:t xml:space="preserve">: </w:t>
      </w:r>
      <w:r w:rsidRPr="00461C88">
        <w:rPr>
          <w:rFonts w:ascii="TimesNewRomanPSMT" w:hAnsi="TimesNewRomanPSMT" w:cs="TimesNewRomanPSMT"/>
          <w:szCs w:val="24"/>
        </w:rPr>
        <w:t>Research Departmen</w:t>
      </w:r>
      <w:r w:rsidR="00B32BB2">
        <w:rPr>
          <w:rFonts w:ascii="TimesNewRomanPSMT" w:hAnsi="TimesNewRomanPSMT" w:cs="TimesNewRomanPSMT"/>
          <w:szCs w:val="24"/>
        </w:rPr>
        <w:t>t</w:t>
      </w:r>
    </w:p>
    <w:p w14:paraId="71B0E260" w14:textId="29E97C7B" w:rsidR="00331050" w:rsidRDefault="00331050" w:rsidP="00EB4A45"/>
    <w:p w14:paraId="7D593B0B" w14:textId="77777777" w:rsidR="00331050" w:rsidRPr="00B94F57" w:rsidRDefault="00331050" w:rsidP="00EB4A45"/>
    <w:p w14:paraId="749FCCA2" w14:textId="3DF15F51" w:rsidR="00BF7E95" w:rsidRDefault="000A171E" w:rsidP="00BF7E95">
      <w:r w:rsidRPr="00B94F57">
        <w:t>The meeting was adjourned at</w:t>
      </w:r>
      <w:r w:rsidR="002D3D15" w:rsidRPr="00B94F57">
        <w:t xml:space="preserve"> </w:t>
      </w:r>
      <w:r w:rsidR="00556291">
        <w:t>2:</w:t>
      </w:r>
      <w:r w:rsidR="00FF3D24">
        <w:t xml:space="preserve">27 </w:t>
      </w:r>
      <w:r w:rsidR="00556291">
        <w:t>P</w:t>
      </w:r>
      <w:r w:rsidR="00D80851" w:rsidRPr="00B94F57">
        <w:t>M</w:t>
      </w:r>
      <w:r w:rsidR="00D80851">
        <w:t xml:space="preserve">. </w:t>
      </w:r>
    </w:p>
    <w:p w14:paraId="317A483B" w14:textId="77777777" w:rsidR="00BF7E95" w:rsidRDefault="00BF7E95" w:rsidP="00BF7E95"/>
    <w:p w14:paraId="3B31D022" w14:textId="76B7F7F8" w:rsidR="00BF7E95" w:rsidRDefault="00BF7E95" w:rsidP="00BF7E95"/>
    <w:p w14:paraId="0AB0CAC6" w14:textId="77777777" w:rsidR="00D276E2" w:rsidRDefault="00D276E2" w:rsidP="00BF7E95"/>
    <w:p w14:paraId="010A73E2" w14:textId="77777777" w:rsidR="00BF7E95" w:rsidRDefault="00BF7E95" w:rsidP="00BF7E95"/>
    <w:p w14:paraId="090C5C2D" w14:textId="77777777" w:rsidR="00BF7E95" w:rsidRDefault="00BF7E95" w:rsidP="00BF7E95">
      <w:pPr>
        <w:jc w:val="right"/>
      </w:pPr>
    </w:p>
    <w:p w14:paraId="3A38F13B" w14:textId="77777777" w:rsidR="007A21C5" w:rsidRDefault="007A21C5" w:rsidP="00BF7E95">
      <w:pPr>
        <w:jc w:val="right"/>
      </w:pPr>
    </w:p>
    <w:p w14:paraId="358B4355" w14:textId="4E859BD4" w:rsidR="007A21C5" w:rsidRPr="00756177" w:rsidRDefault="00D276E2" w:rsidP="007A21C5">
      <w:pPr>
        <w:jc w:val="right"/>
      </w:pPr>
      <w:r w:rsidRPr="005C6FB3">
        <w:rPr>
          <w:noProof/>
          <w:u w:val="single"/>
        </w:rPr>
        <w:t>_________________________________</w:t>
      </w:r>
      <w:r w:rsidRPr="00756177">
        <w:rPr>
          <w:noProof/>
        </w:rPr>
        <w:t>_________</w:t>
      </w:r>
    </w:p>
    <w:p w14:paraId="3AA2DC69" w14:textId="1F91B089" w:rsidR="00BF7E95" w:rsidRPr="005C6FB3" w:rsidRDefault="00BF7E95" w:rsidP="007A21C5">
      <w:pPr>
        <w:ind w:left="3600" w:firstLine="720"/>
      </w:pPr>
      <w:r w:rsidRPr="005C6FB3">
        <w:t>Representative</w:t>
      </w:r>
      <w:r w:rsidR="00A4223B" w:rsidRPr="005C6FB3">
        <w:t xml:space="preserve"> Mohamud Noor</w:t>
      </w:r>
      <w:r w:rsidRPr="005C6FB3">
        <w:t>, Chair</w:t>
      </w:r>
    </w:p>
    <w:p w14:paraId="14EE7B65" w14:textId="77777777" w:rsidR="00BF7E95" w:rsidRDefault="00BF7E95" w:rsidP="00BF7E95">
      <w:pPr>
        <w:jc w:val="right"/>
      </w:pPr>
    </w:p>
    <w:p w14:paraId="1C007D9A" w14:textId="77777777" w:rsidR="00BF7E95" w:rsidRDefault="00BF7E95" w:rsidP="00BF7E95">
      <w:pPr>
        <w:jc w:val="right"/>
      </w:pPr>
    </w:p>
    <w:p w14:paraId="59DF415B" w14:textId="783711A5" w:rsidR="00BF7E95" w:rsidRDefault="005C6FB3" w:rsidP="00BF7E95">
      <w:pPr>
        <w:jc w:val="right"/>
      </w:pPr>
      <w:r>
        <w:t>_________</w:t>
      </w:r>
      <w:r w:rsidRPr="005C6FB3">
        <w:t>____</w:t>
      </w:r>
      <w:r w:rsidR="007C6500" w:rsidRPr="005C6FB3">
        <w:rPr>
          <w:u w:val="single"/>
        </w:rPr>
        <w:t>_______</w:t>
      </w:r>
      <w:r w:rsidR="00A4223B" w:rsidRPr="005C6FB3">
        <w:rPr>
          <w:u w:val="single"/>
        </w:rPr>
        <w:t>_____</w:t>
      </w:r>
      <w:r w:rsidR="00BF7E95" w:rsidRPr="005C6FB3">
        <w:rPr>
          <w:u w:val="single"/>
        </w:rPr>
        <w:t>_______________________________________</w:t>
      </w:r>
      <w:r w:rsidR="00BF7E95">
        <w:t>___</w:t>
      </w:r>
    </w:p>
    <w:p w14:paraId="09846C44" w14:textId="427289F4" w:rsidR="006907A2" w:rsidRDefault="00A4223B" w:rsidP="007C6500">
      <w:pPr>
        <w:ind w:left="2880"/>
      </w:pPr>
      <w:r>
        <w:t>Sebastian Gonzalez-Navarro</w:t>
      </w:r>
      <w:r w:rsidR="00BF7E95">
        <w:t>, Committee Legislative Assistant</w:t>
      </w:r>
    </w:p>
    <w:p w14:paraId="383A29D8" w14:textId="77777777" w:rsidR="00B43B8A" w:rsidRDefault="00B43B8A" w:rsidP="00F76175"/>
    <w:sectPr w:rsidR="00B43B8A" w:rsidSect="00FD7CDF">
      <w:headerReference w:type="default" r:id="rId8"/>
      <w:pgSz w:w="12240" w:h="20160" w:code="5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5AF796" w14:textId="77777777" w:rsidR="00180E07" w:rsidRDefault="00180E07" w:rsidP="00BF7E95">
      <w:r>
        <w:separator/>
      </w:r>
    </w:p>
  </w:endnote>
  <w:endnote w:type="continuationSeparator" w:id="0">
    <w:p w14:paraId="3BCBEF01" w14:textId="77777777" w:rsidR="00180E07" w:rsidRDefault="00180E07" w:rsidP="00BF7E95">
      <w:r>
        <w:continuationSeparator/>
      </w:r>
    </w:p>
  </w:endnote>
  <w:endnote w:type="continuationNotice" w:id="1">
    <w:p w14:paraId="2EAA5739" w14:textId="77777777" w:rsidR="00180E07" w:rsidRDefault="00180E0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-Bold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NewRomanPS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0179A1" w14:textId="77777777" w:rsidR="00180E07" w:rsidRDefault="00180E07" w:rsidP="00BF7E95">
      <w:r>
        <w:separator/>
      </w:r>
    </w:p>
  </w:footnote>
  <w:footnote w:type="continuationSeparator" w:id="0">
    <w:p w14:paraId="6BFF13C2" w14:textId="77777777" w:rsidR="00180E07" w:rsidRDefault="00180E07" w:rsidP="00BF7E95">
      <w:r>
        <w:continuationSeparator/>
      </w:r>
    </w:p>
  </w:footnote>
  <w:footnote w:type="continuationNotice" w:id="1">
    <w:p w14:paraId="7DF301C9" w14:textId="77777777" w:rsidR="00180E07" w:rsidRDefault="00180E0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D76476" w14:textId="77777777" w:rsidR="00BF7E95" w:rsidRPr="00BF7E95" w:rsidRDefault="00BF7E95">
    <w:pPr>
      <w:pStyle w:val="Header"/>
      <w:tabs>
        <w:tab w:val="clear" w:pos="4680"/>
        <w:tab w:val="clear" w:pos="9360"/>
      </w:tabs>
      <w:jc w:val="right"/>
      <w:rPr>
        <w:szCs w:val="24"/>
      </w:rPr>
    </w:pPr>
    <w:r w:rsidRPr="00BF7E95">
      <w:rPr>
        <w:szCs w:val="24"/>
      </w:rPr>
      <w:t xml:space="preserve">Page </w:t>
    </w:r>
    <w:r w:rsidRPr="00BF7E95">
      <w:rPr>
        <w:szCs w:val="24"/>
      </w:rPr>
      <w:fldChar w:fldCharType="begin"/>
    </w:r>
    <w:r w:rsidRPr="00BF7E95">
      <w:rPr>
        <w:szCs w:val="24"/>
      </w:rPr>
      <w:instrText xml:space="preserve"> PAGE   \* MERGEFORMAT </w:instrText>
    </w:r>
    <w:r w:rsidRPr="00BF7E95">
      <w:rPr>
        <w:szCs w:val="24"/>
      </w:rPr>
      <w:fldChar w:fldCharType="separate"/>
    </w:r>
    <w:r w:rsidR="00FD7CDF">
      <w:rPr>
        <w:noProof/>
        <w:szCs w:val="24"/>
      </w:rPr>
      <w:t>2</w:t>
    </w:r>
    <w:r w:rsidRPr="00BF7E95">
      <w:rPr>
        <w:szCs w:val="24"/>
      </w:rPr>
      <w:fldChar w:fldCharType="end"/>
    </w:r>
  </w:p>
  <w:p w14:paraId="5736017F" w14:textId="77777777" w:rsidR="00BF7E95" w:rsidRDefault="00BF7E9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03D25"/>
    <w:multiLevelType w:val="hybridMultilevel"/>
    <w:tmpl w:val="6BA2B41A"/>
    <w:lvl w:ilvl="0" w:tplc="59B2711A">
      <w:start w:val="1"/>
      <w:numFmt w:val="upperRoman"/>
      <w:lvlText w:val="%1."/>
      <w:lvlJc w:val="left"/>
      <w:pPr>
        <w:ind w:left="117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2670" w:hanging="180"/>
      </w:pPr>
    </w:lvl>
    <w:lvl w:ilvl="3" w:tplc="0409000F" w:tentative="1">
      <w:start w:val="1"/>
      <w:numFmt w:val="decimal"/>
      <w:lvlText w:val="%4."/>
      <w:lvlJc w:val="left"/>
      <w:pPr>
        <w:ind w:left="3390" w:hanging="360"/>
      </w:pPr>
    </w:lvl>
    <w:lvl w:ilvl="4" w:tplc="04090019" w:tentative="1">
      <w:start w:val="1"/>
      <w:numFmt w:val="lowerLetter"/>
      <w:lvlText w:val="%5."/>
      <w:lvlJc w:val="left"/>
      <w:pPr>
        <w:ind w:left="4110" w:hanging="360"/>
      </w:pPr>
    </w:lvl>
    <w:lvl w:ilvl="5" w:tplc="0409001B" w:tentative="1">
      <w:start w:val="1"/>
      <w:numFmt w:val="lowerRoman"/>
      <w:lvlText w:val="%6."/>
      <w:lvlJc w:val="right"/>
      <w:pPr>
        <w:ind w:left="4830" w:hanging="180"/>
      </w:pPr>
    </w:lvl>
    <w:lvl w:ilvl="6" w:tplc="0409000F" w:tentative="1">
      <w:start w:val="1"/>
      <w:numFmt w:val="decimal"/>
      <w:lvlText w:val="%7."/>
      <w:lvlJc w:val="left"/>
      <w:pPr>
        <w:ind w:left="5550" w:hanging="360"/>
      </w:pPr>
    </w:lvl>
    <w:lvl w:ilvl="7" w:tplc="04090019" w:tentative="1">
      <w:start w:val="1"/>
      <w:numFmt w:val="lowerLetter"/>
      <w:lvlText w:val="%8."/>
      <w:lvlJc w:val="left"/>
      <w:pPr>
        <w:ind w:left="6270" w:hanging="360"/>
      </w:pPr>
    </w:lvl>
    <w:lvl w:ilvl="8" w:tplc="0409001B" w:tentative="1">
      <w:start w:val="1"/>
      <w:numFmt w:val="lowerRoman"/>
      <w:lvlText w:val="%9."/>
      <w:lvlJc w:val="right"/>
      <w:pPr>
        <w:ind w:left="6990" w:hanging="180"/>
      </w:pPr>
    </w:lvl>
  </w:abstractNum>
  <w:abstractNum w:abstractNumId="1" w15:restartNumberingAfterBreak="0">
    <w:nsid w:val="089B5EC9"/>
    <w:multiLevelType w:val="hybridMultilevel"/>
    <w:tmpl w:val="089230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A67F5C"/>
    <w:multiLevelType w:val="hybridMultilevel"/>
    <w:tmpl w:val="F88C97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CF6982"/>
    <w:multiLevelType w:val="hybridMultilevel"/>
    <w:tmpl w:val="3A94B1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F67131"/>
    <w:multiLevelType w:val="hybridMultilevel"/>
    <w:tmpl w:val="777EA5FE"/>
    <w:lvl w:ilvl="0" w:tplc="D19CC434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7E4179"/>
    <w:multiLevelType w:val="hybridMultilevel"/>
    <w:tmpl w:val="22A80F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CF2826"/>
    <w:multiLevelType w:val="hybridMultilevel"/>
    <w:tmpl w:val="20E8DC48"/>
    <w:lvl w:ilvl="0" w:tplc="B8A29622">
      <w:start w:val="1"/>
      <w:numFmt w:val="bullet"/>
      <w:lvlText w:val="-"/>
      <w:lvlJc w:val="left"/>
      <w:pPr>
        <w:ind w:left="99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7" w15:restartNumberingAfterBreak="0">
    <w:nsid w:val="14DF7244"/>
    <w:multiLevelType w:val="hybridMultilevel"/>
    <w:tmpl w:val="C46C19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F76CE1"/>
    <w:multiLevelType w:val="hybridMultilevel"/>
    <w:tmpl w:val="2B00F5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BD4A50"/>
    <w:multiLevelType w:val="hybridMultilevel"/>
    <w:tmpl w:val="788E4B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D00816"/>
    <w:multiLevelType w:val="hybridMultilevel"/>
    <w:tmpl w:val="622818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B2059FE"/>
    <w:multiLevelType w:val="hybridMultilevel"/>
    <w:tmpl w:val="3E48B79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F622337"/>
    <w:multiLevelType w:val="hybridMultilevel"/>
    <w:tmpl w:val="803030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FF6648C"/>
    <w:multiLevelType w:val="hybridMultilevel"/>
    <w:tmpl w:val="B49EA8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0411000"/>
    <w:multiLevelType w:val="hybridMultilevel"/>
    <w:tmpl w:val="E17CCC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B844FF"/>
    <w:multiLevelType w:val="hybridMultilevel"/>
    <w:tmpl w:val="B88203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8B85D91"/>
    <w:multiLevelType w:val="hybridMultilevel"/>
    <w:tmpl w:val="F78E87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9916C04"/>
    <w:multiLevelType w:val="hybridMultilevel"/>
    <w:tmpl w:val="234428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99319B3"/>
    <w:multiLevelType w:val="hybridMultilevel"/>
    <w:tmpl w:val="01EC0D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D706FCB"/>
    <w:multiLevelType w:val="hybridMultilevel"/>
    <w:tmpl w:val="279008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F766D49"/>
    <w:multiLevelType w:val="hybridMultilevel"/>
    <w:tmpl w:val="8B4C58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22A152B"/>
    <w:multiLevelType w:val="hybridMultilevel"/>
    <w:tmpl w:val="343C40AC"/>
    <w:lvl w:ilvl="0" w:tplc="7038B786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22" w15:restartNumberingAfterBreak="0">
    <w:nsid w:val="45DA08BF"/>
    <w:multiLevelType w:val="hybridMultilevel"/>
    <w:tmpl w:val="5B3C9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7E97AAA"/>
    <w:multiLevelType w:val="hybridMultilevel"/>
    <w:tmpl w:val="28407F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96F673B"/>
    <w:multiLevelType w:val="hybridMultilevel"/>
    <w:tmpl w:val="2DE04F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AC2357C"/>
    <w:multiLevelType w:val="hybridMultilevel"/>
    <w:tmpl w:val="050CF6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CA17AE5"/>
    <w:multiLevelType w:val="hybridMultilevel"/>
    <w:tmpl w:val="AED004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2EE3D94"/>
    <w:multiLevelType w:val="hybridMultilevel"/>
    <w:tmpl w:val="71FAEE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A540363"/>
    <w:multiLevelType w:val="hybridMultilevel"/>
    <w:tmpl w:val="49522A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A5418CC"/>
    <w:multiLevelType w:val="hybridMultilevel"/>
    <w:tmpl w:val="11FEA2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63474F"/>
    <w:multiLevelType w:val="hybridMultilevel"/>
    <w:tmpl w:val="44A02B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1136A9A"/>
    <w:multiLevelType w:val="hybridMultilevel"/>
    <w:tmpl w:val="F7D09F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1C874F7"/>
    <w:multiLevelType w:val="hybridMultilevel"/>
    <w:tmpl w:val="EFEA7C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55F28F7"/>
    <w:multiLevelType w:val="hybridMultilevel"/>
    <w:tmpl w:val="EC8A2B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5E31433"/>
    <w:multiLevelType w:val="hybridMultilevel"/>
    <w:tmpl w:val="20F22A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65C27BB"/>
    <w:multiLevelType w:val="hybridMultilevel"/>
    <w:tmpl w:val="CE44B6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F7D4C14"/>
    <w:multiLevelType w:val="hybridMultilevel"/>
    <w:tmpl w:val="D97ADB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0083B4A"/>
    <w:multiLevelType w:val="hybridMultilevel"/>
    <w:tmpl w:val="326474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E81C83"/>
    <w:multiLevelType w:val="hybridMultilevel"/>
    <w:tmpl w:val="7402E412"/>
    <w:lvl w:ilvl="0" w:tplc="E43EDCE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C12DAC"/>
    <w:multiLevelType w:val="hybridMultilevel"/>
    <w:tmpl w:val="A7E0C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25813731">
    <w:abstractNumId w:val="11"/>
  </w:num>
  <w:num w:numId="2" w16cid:durableId="1240364441">
    <w:abstractNumId w:val="4"/>
  </w:num>
  <w:num w:numId="3" w16cid:durableId="614138374">
    <w:abstractNumId w:val="32"/>
  </w:num>
  <w:num w:numId="4" w16cid:durableId="1558079729">
    <w:abstractNumId w:val="15"/>
  </w:num>
  <w:num w:numId="5" w16cid:durableId="1282691778">
    <w:abstractNumId w:val="13"/>
  </w:num>
  <w:num w:numId="6" w16cid:durableId="2048763">
    <w:abstractNumId w:val="34"/>
  </w:num>
  <w:num w:numId="7" w16cid:durableId="747655228">
    <w:abstractNumId w:val="0"/>
  </w:num>
  <w:num w:numId="8" w16cid:durableId="59259588">
    <w:abstractNumId w:val="33"/>
  </w:num>
  <w:num w:numId="9" w16cid:durableId="784426412">
    <w:abstractNumId w:val="31"/>
  </w:num>
  <w:num w:numId="10" w16cid:durableId="1495683506">
    <w:abstractNumId w:val="17"/>
  </w:num>
  <w:num w:numId="11" w16cid:durableId="1472333625">
    <w:abstractNumId w:val="35"/>
  </w:num>
  <w:num w:numId="12" w16cid:durableId="1256357175">
    <w:abstractNumId w:val="20"/>
  </w:num>
  <w:num w:numId="13" w16cid:durableId="1882521677">
    <w:abstractNumId w:val="23"/>
  </w:num>
  <w:num w:numId="14" w16cid:durableId="282004219">
    <w:abstractNumId w:val="5"/>
  </w:num>
  <w:num w:numId="15" w16cid:durableId="860358988">
    <w:abstractNumId w:val="14"/>
  </w:num>
  <w:num w:numId="16" w16cid:durableId="896815375">
    <w:abstractNumId w:val="29"/>
  </w:num>
  <w:num w:numId="17" w16cid:durableId="1433545904">
    <w:abstractNumId w:val="1"/>
  </w:num>
  <w:num w:numId="18" w16cid:durableId="673800781">
    <w:abstractNumId w:val="22"/>
  </w:num>
  <w:num w:numId="19" w16cid:durableId="499974933">
    <w:abstractNumId w:val="8"/>
  </w:num>
  <w:num w:numId="20" w16cid:durableId="1263421035">
    <w:abstractNumId w:val="25"/>
  </w:num>
  <w:num w:numId="21" w16cid:durableId="980768451">
    <w:abstractNumId w:val="7"/>
  </w:num>
  <w:num w:numId="22" w16cid:durableId="1344093229">
    <w:abstractNumId w:val="12"/>
  </w:num>
  <w:num w:numId="23" w16cid:durableId="1379551182">
    <w:abstractNumId w:val="26"/>
  </w:num>
  <w:num w:numId="24" w16cid:durableId="577180886">
    <w:abstractNumId w:val="9"/>
  </w:num>
  <w:num w:numId="25" w16cid:durableId="92943862">
    <w:abstractNumId w:val="24"/>
  </w:num>
  <w:num w:numId="26" w16cid:durableId="2103258083">
    <w:abstractNumId w:val="16"/>
  </w:num>
  <w:num w:numId="27" w16cid:durableId="1319647655">
    <w:abstractNumId w:val="28"/>
  </w:num>
  <w:num w:numId="28" w16cid:durableId="1380591678">
    <w:abstractNumId w:val="3"/>
  </w:num>
  <w:num w:numId="29" w16cid:durableId="173109718">
    <w:abstractNumId w:val="30"/>
  </w:num>
  <w:num w:numId="30" w16cid:durableId="1487669069">
    <w:abstractNumId w:val="37"/>
  </w:num>
  <w:num w:numId="31" w16cid:durableId="279841714">
    <w:abstractNumId w:val="27"/>
  </w:num>
  <w:num w:numId="32" w16cid:durableId="767703316">
    <w:abstractNumId w:val="2"/>
  </w:num>
  <w:num w:numId="33" w16cid:durableId="339040754">
    <w:abstractNumId w:val="10"/>
  </w:num>
  <w:num w:numId="34" w16cid:durableId="547761914">
    <w:abstractNumId w:val="21"/>
  </w:num>
  <w:num w:numId="35" w16cid:durableId="979504311">
    <w:abstractNumId w:val="6"/>
  </w:num>
  <w:num w:numId="36" w16cid:durableId="67924511">
    <w:abstractNumId w:val="39"/>
  </w:num>
  <w:num w:numId="37" w16cid:durableId="1923831403">
    <w:abstractNumId w:val="18"/>
  </w:num>
  <w:num w:numId="38" w16cid:durableId="518666505">
    <w:abstractNumId w:val="19"/>
  </w:num>
  <w:num w:numId="39" w16cid:durableId="331417592">
    <w:abstractNumId w:val="36"/>
  </w:num>
  <w:num w:numId="40" w16cid:durableId="913858952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cwMTAwNTc1NTM1sDBT0lEKTi0uzszPAykwqQUAdiV6hiwAAAA="/>
  </w:docVars>
  <w:rsids>
    <w:rsidRoot w:val="00BF7E95"/>
    <w:rsid w:val="00016F8B"/>
    <w:rsid w:val="00017318"/>
    <w:rsid w:val="00017AA3"/>
    <w:rsid w:val="00026E81"/>
    <w:rsid w:val="000340C3"/>
    <w:rsid w:val="00036934"/>
    <w:rsid w:val="00044C54"/>
    <w:rsid w:val="00052B10"/>
    <w:rsid w:val="00053CF6"/>
    <w:rsid w:val="00055B91"/>
    <w:rsid w:val="00056382"/>
    <w:rsid w:val="00061E6E"/>
    <w:rsid w:val="000710CE"/>
    <w:rsid w:val="00075111"/>
    <w:rsid w:val="00077681"/>
    <w:rsid w:val="000824A9"/>
    <w:rsid w:val="0008632E"/>
    <w:rsid w:val="00091CAF"/>
    <w:rsid w:val="00096C9A"/>
    <w:rsid w:val="000A06AB"/>
    <w:rsid w:val="000A171E"/>
    <w:rsid w:val="000A755B"/>
    <w:rsid w:val="000D6B4C"/>
    <w:rsid w:val="000D7272"/>
    <w:rsid w:val="000E2F9C"/>
    <w:rsid w:val="000E54C2"/>
    <w:rsid w:val="000E618F"/>
    <w:rsid w:val="000E7F29"/>
    <w:rsid w:val="0010039F"/>
    <w:rsid w:val="001037DF"/>
    <w:rsid w:val="001039C3"/>
    <w:rsid w:val="00122C35"/>
    <w:rsid w:val="00123284"/>
    <w:rsid w:val="001232F8"/>
    <w:rsid w:val="0012443D"/>
    <w:rsid w:val="0012645A"/>
    <w:rsid w:val="00130A95"/>
    <w:rsid w:val="00131419"/>
    <w:rsid w:val="0013420E"/>
    <w:rsid w:val="0014051A"/>
    <w:rsid w:val="0014325F"/>
    <w:rsid w:val="00157097"/>
    <w:rsid w:val="00180E07"/>
    <w:rsid w:val="0019050D"/>
    <w:rsid w:val="001965FC"/>
    <w:rsid w:val="00197598"/>
    <w:rsid w:val="001A3EE9"/>
    <w:rsid w:val="001A4ABF"/>
    <w:rsid w:val="001B3CAE"/>
    <w:rsid w:val="001B4C57"/>
    <w:rsid w:val="001B52A1"/>
    <w:rsid w:val="001C1502"/>
    <w:rsid w:val="001C5EA8"/>
    <w:rsid w:val="001D4CA3"/>
    <w:rsid w:val="001D70AF"/>
    <w:rsid w:val="001E38E2"/>
    <w:rsid w:val="001E3B14"/>
    <w:rsid w:val="00220911"/>
    <w:rsid w:val="00226D10"/>
    <w:rsid w:val="00243F06"/>
    <w:rsid w:val="0024499F"/>
    <w:rsid w:val="0025449B"/>
    <w:rsid w:val="0025451F"/>
    <w:rsid w:val="0026007B"/>
    <w:rsid w:val="00271AA1"/>
    <w:rsid w:val="00273796"/>
    <w:rsid w:val="0028228E"/>
    <w:rsid w:val="00283992"/>
    <w:rsid w:val="0028693B"/>
    <w:rsid w:val="00286B62"/>
    <w:rsid w:val="00291E71"/>
    <w:rsid w:val="0029419E"/>
    <w:rsid w:val="00294EF8"/>
    <w:rsid w:val="002A2936"/>
    <w:rsid w:val="002B2EF7"/>
    <w:rsid w:val="002C0F43"/>
    <w:rsid w:val="002C4643"/>
    <w:rsid w:val="002D0C97"/>
    <w:rsid w:val="002D3D15"/>
    <w:rsid w:val="002D4434"/>
    <w:rsid w:val="002D6768"/>
    <w:rsid w:val="002F1729"/>
    <w:rsid w:val="002F18FB"/>
    <w:rsid w:val="002F5169"/>
    <w:rsid w:val="003005FB"/>
    <w:rsid w:val="00304102"/>
    <w:rsid w:val="00307182"/>
    <w:rsid w:val="00310A84"/>
    <w:rsid w:val="00317A22"/>
    <w:rsid w:val="00321BD3"/>
    <w:rsid w:val="00323D6B"/>
    <w:rsid w:val="00331050"/>
    <w:rsid w:val="00333904"/>
    <w:rsid w:val="00333CA3"/>
    <w:rsid w:val="00334CF8"/>
    <w:rsid w:val="00337E22"/>
    <w:rsid w:val="00341C85"/>
    <w:rsid w:val="00347887"/>
    <w:rsid w:val="00347D18"/>
    <w:rsid w:val="00364D51"/>
    <w:rsid w:val="0037038F"/>
    <w:rsid w:val="003705D9"/>
    <w:rsid w:val="003817C5"/>
    <w:rsid w:val="00381909"/>
    <w:rsid w:val="00386F62"/>
    <w:rsid w:val="00391C19"/>
    <w:rsid w:val="00395C4B"/>
    <w:rsid w:val="003A3CB4"/>
    <w:rsid w:val="003A62AD"/>
    <w:rsid w:val="003A797A"/>
    <w:rsid w:val="003B0715"/>
    <w:rsid w:val="003B09AD"/>
    <w:rsid w:val="003B0CAA"/>
    <w:rsid w:val="003B51EC"/>
    <w:rsid w:val="003C2F84"/>
    <w:rsid w:val="003C45D7"/>
    <w:rsid w:val="003C6B27"/>
    <w:rsid w:val="003C72C4"/>
    <w:rsid w:val="003C7A0B"/>
    <w:rsid w:val="003D1363"/>
    <w:rsid w:val="003D3173"/>
    <w:rsid w:val="003D32EA"/>
    <w:rsid w:val="003E03F6"/>
    <w:rsid w:val="003E23B0"/>
    <w:rsid w:val="003E764B"/>
    <w:rsid w:val="003F4837"/>
    <w:rsid w:val="00400EB3"/>
    <w:rsid w:val="00403A2C"/>
    <w:rsid w:val="00407089"/>
    <w:rsid w:val="00412E64"/>
    <w:rsid w:val="00420101"/>
    <w:rsid w:val="00421162"/>
    <w:rsid w:val="00421C53"/>
    <w:rsid w:val="00431F72"/>
    <w:rsid w:val="0045218E"/>
    <w:rsid w:val="00452D50"/>
    <w:rsid w:val="004546BA"/>
    <w:rsid w:val="004557D7"/>
    <w:rsid w:val="00461C88"/>
    <w:rsid w:val="004656B3"/>
    <w:rsid w:val="00473942"/>
    <w:rsid w:val="00473999"/>
    <w:rsid w:val="00477341"/>
    <w:rsid w:val="00477AB1"/>
    <w:rsid w:val="00487826"/>
    <w:rsid w:val="00492C8F"/>
    <w:rsid w:val="00494575"/>
    <w:rsid w:val="004C4770"/>
    <w:rsid w:val="004C72BC"/>
    <w:rsid w:val="004D054C"/>
    <w:rsid w:val="004D112D"/>
    <w:rsid w:val="004D206B"/>
    <w:rsid w:val="004D39C4"/>
    <w:rsid w:val="004D44EF"/>
    <w:rsid w:val="004E02FE"/>
    <w:rsid w:val="004E0DDD"/>
    <w:rsid w:val="004F1FB0"/>
    <w:rsid w:val="004F5FC4"/>
    <w:rsid w:val="00501AD8"/>
    <w:rsid w:val="00503E8E"/>
    <w:rsid w:val="00525A57"/>
    <w:rsid w:val="005278D2"/>
    <w:rsid w:val="00535033"/>
    <w:rsid w:val="00556291"/>
    <w:rsid w:val="005639A1"/>
    <w:rsid w:val="0056507B"/>
    <w:rsid w:val="00571D48"/>
    <w:rsid w:val="005762C6"/>
    <w:rsid w:val="00581D4E"/>
    <w:rsid w:val="00585BC1"/>
    <w:rsid w:val="00591227"/>
    <w:rsid w:val="00592512"/>
    <w:rsid w:val="005953D2"/>
    <w:rsid w:val="00595BA1"/>
    <w:rsid w:val="00596893"/>
    <w:rsid w:val="00596F4E"/>
    <w:rsid w:val="005A4AD3"/>
    <w:rsid w:val="005A5463"/>
    <w:rsid w:val="005A75B3"/>
    <w:rsid w:val="005B0111"/>
    <w:rsid w:val="005B47FE"/>
    <w:rsid w:val="005C6FB3"/>
    <w:rsid w:val="005C7560"/>
    <w:rsid w:val="005F0A7D"/>
    <w:rsid w:val="005F2689"/>
    <w:rsid w:val="005F3C8C"/>
    <w:rsid w:val="005F3DFD"/>
    <w:rsid w:val="005F6DA1"/>
    <w:rsid w:val="006142FB"/>
    <w:rsid w:val="0062190A"/>
    <w:rsid w:val="00622B15"/>
    <w:rsid w:val="00623EDA"/>
    <w:rsid w:val="00636480"/>
    <w:rsid w:val="00637EBA"/>
    <w:rsid w:val="0065455C"/>
    <w:rsid w:val="00666127"/>
    <w:rsid w:val="006758B3"/>
    <w:rsid w:val="0068372D"/>
    <w:rsid w:val="00687975"/>
    <w:rsid w:val="006907A2"/>
    <w:rsid w:val="0069128D"/>
    <w:rsid w:val="006949F2"/>
    <w:rsid w:val="006B59E2"/>
    <w:rsid w:val="006B7AA8"/>
    <w:rsid w:val="006C33D8"/>
    <w:rsid w:val="006C51EA"/>
    <w:rsid w:val="006E614C"/>
    <w:rsid w:val="006E6588"/>
    <w:rsid w:val="006F1215"/>
    <w:rsid w:val="007054B1"/>
    <w:rsid w:val="0070645B"/>
    <w:rsid w:val="00714293"/>
    <w:rsid w:val="007160C0"/>
    <w:rsid w:val="00720849"/>
    <w:rsid w:val="007213B8"/>
    <w:rsid w:val="00723190"/>
    <w:rsid w:val="007232F2"/>
    <w:rsid w:val="007325A8"/>
    <w:rsid w:val="00734011"/>
    <w:rsid w:val="00737779"/>
    <w:rsid w:val="00737A48"/>
    <w:rsid w:val="0074316E"/>
    <w:rsid w:val="0075087C"/>
    <w:rsid w:val="00756177"/>
    <w:rsid w:val="007602E7"/>
    <w:rsid w:val="007638B1"/>
    <w:rsid w:val="00763FDA"/>
    <w:rsid w:val="00764FBE"/>
    <w:rsid w:val="00774715"/>
    <w:rsid w:val="00783871"/>
    <w:rsid w:val="007A21C5"/>
    <w:rsid w:val="007A5CFB"/>
    <w:rsid w:val="007B4A03"/>
    <w:rsid w:val="007B505E"/>
    <w:rsid w:val="007C035A"/>
    <w:rsid w:val="007C4F9F"/>
    <w:rsid w:val="007C6500"/>
    <w:rsid w:val="007D1FD1"/>
    <w:rsid w:val="007D53E1"/>
    <w:rsid w:val="007D6F6C"/>
    <w:rsid w:val="007D793F"/>
    <w:rsid w:val="007E13D5"/>
    <w:rsid w:val="007E2B07"/>
    <w:rsid w:val="007E4C96"/>
    <w:rsid w:val="007E7FE0"/>
    <w:rsid w:val="007F2EC6"/>
    <w:rsid w:val="00807155"/>
    <w:rsid w:val="008214D2"/>
    <w:rsid w:val="00833922"/>
    <w:rsid w:val="00836B3D"/>
    <w:rsid w:val="008418E8"/>
    <w:rsid w:val="00845D15"/>
    <w:rsid w:val="00847FB7"/>
    <w:rsid w:val="008659E1"/>
    <w:rsid w:val="008824A2"/>
    <w:rsid w:val="008839A4"/>
    <w:rsid w:val="00887E31"/>
    <w:rsid w:val="0089451A"/>
    <w:rsid w:val="0089540C"/>
    <w:rsid w:val="008A26C5"/>
    <w:rsid w:val="008A54BA"/>
    <w:rsid w:val="008B3620"/>
    <w:rsid w:val="008E2A5A"/>
    <w:rsid w:val="008E37D8"/>
    <w:rsid w:val="008E4542"/>
    <w:rsid w:val="008F5FBD"/>
    <w:rsid w:val="008F61EA"/>
    <w:rsid w:val="009048B4"/>
    <w:rsid w:val="00906136"/>
    <w:rsid w:val="0091315E"/>
    <w:rsid w:val="0091769E"/>
    <w:rsid w:val="00921072"/>
    <w:rsid w:val="009264D5"/>
    <w:rsid w:val="00926AC2"/>
    <w:rsid w:val="00927FA6"/>
    <w:rsid w:val="00930FE2"/>
    <w:rsid w:val="00931D07"/>
    <w:rsid w:val="0093243F"/>
    <w:rsid w:val="009339F3"/>
    <w:rsid w:val="00935388"/>
    <w:rsid w:val="009411C3"/>
    <w:rsid w:val="00947D6E"/>
    <w:rsid w:val="009665DB"/>
    <w:rsid w:val="00975848"/>
    <w:rsid w:val="00976A18"/>
    <w:rsid w:val="009836F3"/>
    <w:rsid w:val="0099244A"/>
    <w:rsid w:val="00994437"/>
    <w:rsid w:val="009945D4"/>
    <w:rsid w:val="009A77ED"/>
    <w:rsid w:val="009B04AA"/>
    <w:rsid w:val="009B14EE"/>
    <w:rsid w:val="009C0181"/>
    <w:rsid w:val="009C54A4"/>
    <w:rsid w:val="009C7598"/>
    <w:rsid w:val="009D450A"/>
    <w:rsid w:val="009D5CBF"/>
    <w:rsid w:val="009E35C7"/>
    <w:rsid w:val="009E4706"/>
    <w:rsid w:val="009E7E3A"/>
    <w:rsid w:val="009F14A5"/>
    <w:rsid w:val="009F5166"/>
    <w:rsid w:val="00A05BD0"/>
    <w:rsid w:val="00A067AA"/>
    <w:rsid w:val="00A1679B"/>
    <w:rsid w:val="00A17B25"/>
    <w:rsid w:val="00A225FC"/>
    <w:rsid w:val="00A230E9"/>
    <w:rsid w:val="00A241B1"/>
    <w:rsid w:val="00A25FF2"/>
    <w:rsid w:val="00A35377"/>
    <w:rsid w:val="00A372D2"/>
    <w:rsid w:val="00A41EF4"/>
    <w:rsid w:val="00A4223B"/>
    <w:rsid w:val="00A4798C"/>
    <w:rsid w:val="00A50DDF"/>
    <w:rsid w:val="00A56D41"/>
    <w:rsid w:val="00A643E8"/>
    <w:rsid w:val="00A7297D"/>
    <w:rsid w:val="00A76392"/>
    <w:rsid w:val="00A82536"/>
    <w:rsid w:val="00A86014"/>
    <w:rsid w:val="00AA4938"/>
    <w:rsid w:val="00AB12DF"/>
    <w:rsid w:val="00AB68CF"/>
    <w:rsid w:val="00AB786F"/>
    <w:rsid w:val="00AC6B85"/>
    <w:rsid w:val="00AD224C"/>
    <w:rsid w:val="00AE3116"/>
    <w:rsid w:val="00AF72AC"/>
    <w:rsid w:val="00AF73A0"/>
    <w:rsid w:val="00B0427E"/>
    <w:rsid w:val="00B10670"/>
    <w:rsid w:val="00B31E6A"/>
    <w:rsid w:val="00B32BB2"/>
    <w:rsid w:val="00B32F82"/>
    <w:rsid w:val="00B3500E"/>
    <w:rsid w:val="00B43B8A"/>
    <w:rsid w:val="00B46425"/>
    <w:rsid w:val="00B5063B"/>
    <w:rsid w:val="00B60716"/>
    <w:rsid w:val="00B6352A"/>
    <w:rsid w:val="00B64A90"/>
    <w:rsid w:val="00B71574"/>
    <w:rsid w:val="00B774D1"/>
    <w:rsid w:val="00B80313"/>
    <w:rsid w:val="00B832F6"/>
    <w:rsid w:val="00B84F02"/>
    <w:rsid w:val="00B85B41"/>
    <w:rsid w:val="00B87F34"/>
    <w:rsid w:val="00B94F57"/>
    <w:rsid w:val="00B95DA7"/>
    <w:rsid w:val="00BA00C7"/>
    <w:rsid w:val="00BA1676"/>
    <w:rsid w:val="00BA1F5C"/>
    <w:rsid w:val="00BA2E65"/>
    <w:rsid w:val="00BA5288"/>
    <w:rsid w:val="00BA6081"/>
    <w:rsid w:val="00BE26B0"/>
    <w:rsid w:val="00BF0E5F"/>
    <w:rsid w:val="00BF4459"/>
    <w:rsid w:val="00BF7E95"/>
    <w:rsid w:val="00C06831"/>
    <w:rsid w:val="00C15126"/>
    <w:rsid w:val="00C239F8"/>
    <w:rsid w:val="00C253AF"/>
    <w:rsid w:val="00C27107"/>
    <w:rsid w:val="00C3272A"/>
    <w:rsid w:val="00C36EFB"/>
    <w:rsid w:val="00C428BA"/>
    <w:rsid w:val="00C4561F"/>
    <w:rsid w:val="00C51A1A"/>
    <w:rsid w:val="00C5588E"/>
    <w:rsid w:val="00C57A69"/>
    <w:rsid w:val="00C633C7"/>
    <w:rsid w:val="00C64931"/>
    <w:rsid w:val="00C65FA2"/>
    <w:rsid w:val="00C67287"/>
    <w:rsid w:val="00C71E7C"/>
    <w:rsid w:val="00C764AB"/>
    <w:rsid w:val="00C8407A"/>
    <w:rsid w:val="00C95D61"/>
    <w:rsid w:val="00C978B5"/>
    <w:rsid w:val="00CB4526"/>
    <w:rsid w:val="00CD1153"/>
    <w:rsid w:val="00CD5A69"/>
    <w:rsid w:val="00CD7B62"/>
    <w:rsid w:val="00CF133E"/>
    <w:rsid w:val="00CF29E0"/>
    <w:rsid w:val="00CF4342"/>
    <w:rsid w:val="00CF6264"/>
    <w:rsid w:val="00D17020"/>
    <w:rsid w:val="00D276E2"/>
    <w:rsid w:val="00D31008"/>
    <w:rsid w:val="00D5536C"/>
    <w:rsid w:val="00D80851"/>
    <w:rsid w:val="00D83F0F"/>
    <w:rsid w:val="00D8442C"/>
    <w:rsid w:val="00D93558"/>
    <w:rsid w:val="00D94097"/>
    <w:rsid w:val="00D95561"/>
    <w:rsid w:val="00DA421B"/>
    <w:rsid w:val="00DA50F9"/>
    <w:rsid w:val="00DA5A8B"/>
    <w:rsid w:val="00DC4D80"/>
    <w:rsid w:val="00DD2410"/>
    <w:rsid w:val="00DD377A"/>
    <w:rsid w:val="00DD48F4"/>
    <w:rsid w:val="00DD4A32"/>
    <w:rsid w:val="00DE4903"/>
    <w:rsid w:val="00DF0ACE"/>
    <w:rsid w:val="00E076EC"/>
    <w:rsid w:val="00E111C8"/>
    <w:rsid w:val="00E11949"/>
    <w:rsid w:val="00E1569D"/>
    <w:rsid w:val="00E313ED"/>
    <w:rsid w:val="00E429C8"/>
    <w:rsid w:val="00E51CE5"/>
    <w:rsid w:val="00E5358B"/>
    <w:rsid w:val="00E55F2B"/>
    <w:rsid w:val="00E62D67"/>
    <w:rsid w:val="00E72FC1"/>
    <w:rsid w:val="00E86735"/>
    <w:rsid w:val="00EA4449"/>
    <w:rsid w:val="00EA666F"/>
    <w:rsid w:val="00EB0976"/>
    <w:rsid w:val="00EB4A45"/>
    <w:rsid w:val="00EC3510"/>
    <w:rsid w:val="00ED1D9A"/>
    <w:rsid w:val="00EE46E9"/>
    <w:rsid w:val="00EF2894"/>
    <w:rsid w:val="00EF7FC6"/>
    <w:rsid w:val="00F13C87"/>
    <w:rsid w:val="00F161E7"/>
    <w:rsid w:val="00F346B9"/>
    <w:rsid w:val="00F4653C"/>
    <w:rsid w:val="00F56281"/>
    <w:rsid w:val="00F65995"/>
    <w:rsid w:val="00F7077F"/>
    <w:rsid w:val="00F71D11"/>
    <w:rsid w:val="00F72DD2"/>
    <w:rsid w:val="00F76175"/>
    <w:rsid w:val="00F83830"/>
    <w:rsid w:val="00F8437D"/>
    <w:rsid w:val="00F85709"/>
    <w:rsid w:val="00F92BA2"/>
    <w:rsid w:val="00FA1727"/>
    <w:rsid w:val="00FA4291"/>
    <w:rsid w:val="00FB7621"/>
    <w:rsid w:val="00FD7CDF"/>
    <w:rsid w:val="00FF3D24"/>
    <w:rsid w:val="00FF55E2"/>
    <w:rsid w:val="00FF5E56"/>
    <w:rsid w:val="00FF7F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50040D"/>
  <w15:chartTrackingRefBased/>
  <w15:docId w15:val="{63B59AF9-194F-4A32-93DB-E5278F1439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F7E95"/>
    <w:rPr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autoRedefine/>
    <w:uiPriority w:val="1"/>
    <w:qFormat/>
    <w:rsid w:val="00DE4903"/>
  </w:style>
  <w:style w:type="paragraph" w:styleId="Header">
    <w:name w:val="header"/>
    <w:basedOn w:val="Normal"/>
    <w:link w:val="HeaderChar"/>
    <w:uiPriority w:val="99"/>
    <w:unhideWhenUsed/>
    <w:rsid w:val="00BF7E9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F7E95"/>
    <w:rPr>
      <w:szCs w:val="22"/>
    </w:rPr>
  </w:style>
  <w:style w:type="paragraph" w:styleId="Footer">
    <w:name w:val="footer"/>
    <w:basedOn w:val="Normal"/>
    <w:link w:val="FooterChar"/>
    <w:uiPriority w:val="99"/>
    <w:unhideWhenUsed/>
    <w:rsid w:val="00BF7E9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7E95"/>
    <w:rPr>
      <w:szCs w:val="22"/>
    </w:rPr>
  </w:style>
  <w:style w:type="paragraph" w:styleId="ListParagraph">
    <w:name w:val="List Paragraph"/>
    <w:basedOn w:val="Normal"/>
    <w:uiPriority w:val="34"/>
    <w:qFormat/>
    <w:rsid w:val="00061E6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638B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38B1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9836F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836F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7CA297-32C8-4C5B-A6CF-041A0165B2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233</Words>
  <Characters>133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FLUser</dc:creator>
  <cp:keywords/>
  <dc:description/>
  <cp:lastModifiedBy>Sebastian Gonzalez-Navarro</cp:lastModifiedBy>
  <cp:revision>3</cp:revision>
  <cp:lastPrinted>2019-03-18T14:03:00Z</cp:lastPrinted>
  <dcterms:created xsi:type="dcterms:W3CDTF">2023-01-11T16:39:00Z</dcterms:created>
  <dcterms:modified xsi:type="dcterms:W3CDTF">2023-01-11T16:42:00Z</dcterms:modified>
</cp:coreProperties>
</file>